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780"/>
        <w:gridCol w:w="5566"/>
      </w:tblGrid>
      <w:tr w:rsidR="00434EB0" w:rsidRPr="00E41657" w14:paraId="40AEF3E0" w14:textId="77777777" w:rsidTr="009F6B22">
        <w:trPr>
          <w:trHeight w:val="315"/>
        </w:trPr>
        <w:tc>
          <w:tcPr>
            <w:tcW w:w="378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182E5CE2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b/>
                <w:bCs/>
                <w:color w:val="FFFFFF" w:themeColor="background1"/>
                <w:sz w:val="24"/>
                <w:szCs w:val="24"/>
              </w:rPr>
              <w:t xml:space="preserve">Working Agreement </w:t>
            </w:r>
          </w:p>
        </w:tc>
        <w:tc>
          <w:tcPr>
            <w:tcW w:w="5566" w:type="dxa"/>
            <w:tcBorders>
              <w:top w:val="nil"/>
              <w:left w:val="single" w:sz="8" w:space="0" w:color="4472C4"/>
              <w:bottom w:val="nil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5AE097E" w14:textId="77777777" w:rsidR="00434EB0" w:rsidRPr="00E41657" w:rsidRDefault="00434EB0" w:rsidP="00375E43">
            <w:pPr>
              <w:rPr>
                <w:rFonts w:ascii="Roboto" w:hAnsi="Roboto"/>
              </w:rPr>
            </w:pPr>
          </w:p>
        </w:tc>
      </w:tr>
      <w:tr w:rsidR="00434EB0" w:rsidRPr="00E41657" w14:paraId="7ECCA431" w14:textId="77777777" w:rsidTr="009F6B22">
        <w:trPr>
          <w:trHeight w:val="300"/>
        </w:trPr>
        <w:tc>
          <w:tcPr>
            <w:tcW w:w="3780" w:type="dxa"/>
            <w:tcBorders>
              <w:top w:val="single" w:sz="8" w:space="0" w:color="4472C4"/>
              <w:left w:val="nil"/>
              <w:bottom w:val="single" w:sz="4" w:space="0" w:color="4472C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12CEAEB2" w14:textId="77777777" w:rsidR="00434EB0" w:rsidRPr="00E41657" w:rsidRDefault="00434EB0" w:rsidP="00375E43">
            <w:pPr>
              <w:rPr>
                <w:rFonts w:ascii="Roboto" w:hAnsi="Roboto"/>
              </w:rPr>
            </w:pPr>
          </w:p>
        </w:tc>
        <w:tc>
          <w:tcPr>
            <w:tcW w:w="5566" w:type="dxa"/>
            <w:tcBorders>
              <w:top w:val="nil"/>
              <w:left w:val="nil"/>
              <w:bottom w:val="single" w:sz="4" w:space="0" w:color="4472C4"/>
              <w:right w:val="nil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1E109FBC" w14:textId="77777777" w:rsidR="00434EB0" w:rsidRPr="00E41657" w:rsidRDefault="00434EB0" w:rsidP="00375E43">
            <w:pPr>
              <w:rPr>
                <w:rFonts w:ascii="Roboto" w:hAnsi="Roboto"/>
              </w:rPr>
            </w:pPr>
          </w:p>
        </w:tc>
      </w:tr>
      <w:tr w:rsidR="00434EB0" w:rsidRPr="00E41657" w14:paraId="5F35ED30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0BC3F526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How will the team treat each other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77A06454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5418E7E2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32D94240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How are problems solved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3CF55BC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36113950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5A84BA18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How will the team support each other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0E40143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660C8C35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4DD080F6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Expectations for each other’s work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2F04178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01DAF586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0A6BB183" w14:textId="4D16C25B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What expectations for time commitments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6085A36A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0B91B13A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4809CB41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How does the team avoid over-committing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3AC75196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7F080ED0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6F48A75A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Communication requirements.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1492B1E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  <w:color w:val="000000" w:themeColor="text1"/>
              </w:rPr>
              <w:t xml:space="preserve"> </w:t>
            </w:r>
          </w:p>
        </w:tc>
      </w:tr>
      <w:tr w:rsidR="00434EB0" w:rsidRPr="00E41657" w14:paraId="0F7DF890" w14:textId="77777777" w:rsidTr="009F6B22">
        <w:trPr>
          <w:trHeight w:val="1200"/>
        </w:trPr>
        <w:tc>
          <w:tcPr>
            <w:tcW w:w="37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 w14:paraId="732D377F" w14:textId="77777777" w:rsidR="00434EB0" w:rsidRPr="00E41657" w:rsidRDefault="00434EB0" w:rsidP="00375E43">
            <w:pPr>
              <w:rPr>
                <w:rFonts w:ascii="Roboto" w:hAnsi="Roboto"/>
              </w:rPr>
            </w:pPr>
            <w:r w:rsidRPr="00E41657">
              <w:rPr>
                <w:rFonts w:ascii="Roboto" w:eastAsia="Calibri" w:hAnsi="Roboto" w:cs="Calibri"/>
              </w:rPr>
              <w:t xml:space="preserve">When to ask for assistance? </w:t>
            </w:r>
          </w:p>
        </w:tc>
        <w:tc>
          <w:tcPr>
            <w:tcW w:w="5566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28B6FFBF" w14:textId="77777777" w:rsidR="00434EB0" w:rsidRPr="00E41657" w:rsidRDefault="00434EB0" w:rsidP="00375E43">
            <w:pPr>
              <w:rPr>
                <w:rFonts w:ascii="Roboto" w:eastAsia="Calibri" w:hAnsi="Roboto" w:cs="Calibri"/>
                <w:color w:val="000000" w:themeColor="text1"/>
              </w:rPr>
            </w:pPr>
          </w:p>
        </w:tc>
      </w:tr>
    </w:tbl>
    <w:p w14:paraId="68E444C0" w14:textId="77777777" w:rsidR="00434EB0" w:rsidRPr="00E41657" w:rsidRDefault="00434EB0" w:rsidP="00E31B90">
      <w:pPr>
        <w:rPr>
          <w:rFonts w:ascii="Roboto" w:hAnsi="Roboto" w:cstheme="minorHAnsi"/>
          <w:sz w:val="24"/>
          <w:szCs w:val="24"/>
        </w:rPr>
      </w:pPr>
    </w:p>
    <w:sectPr w:rsidR="00434EB0" w:rsidRPr="00E41657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D4F9F" w14:textId="77777777" w:rsidR="00867BD9" w:rsidRDefault="00867BD9" w:rsidP="00867BD9">
      <w:pPr>
        <w:spacing w:after="0" w:line="240" w:lineRule="auto"/>
      </w:pPr>
      <w:r>
        <w:separator/>
      </w:r>
    </w:p>
  </w:endnote>
  <w:endnote w:type="continuationSeparator" w:id="0">
    <w:p w14:paraId="3D12B34D" w14:textId="77777777" w:rsidR="00867BD9" w:rsidRDefault="00867BD9" w:rsidP="00867B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F321B" w14:textId="77777777" w:rsidR="00867BD9" w:rsidRDefault="00867BD9" w:rsidP="00867BD9">
      <w:pPr>
        <w:spacing w:after="0" w:line="240" w:lineRule="auto"/>
      </w:pPr>
      <w:r>
        <w:separator/>
      </w:r>
    </w:p>
  </w:footnote>
  <w:footnote w:type="continuationSeparator" w:id="0">
    <w:p w14:paraId="4E286CFF" w14:textId="77777777" w:rsidR="00867BD9" w:rsidRDefault="00867BD9" w:rsidP="00867B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1B94D" w14:textId="77777777" w:rsidR="00867BD9" w:rsidRDefault="00867BD9" w:rsidP="00867BD9">
    <w:pPr>
      <w:pStyle w:val="Header"/>
      <w:jc w:val="right"/>
    </w:pPr>
    <w:r>
      <w:rPr>
        <w:noProof/>
      </w:rPr>
      <w:drawing>
        <wp:inline distT="0" distB="0" distL="0" distR="0" wp14:anchorId="5267EF89" wp14:editId="785D29D1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0E81F6" w14:textId="1D329D50" w:rsidR="00867BD9" w:rsidRDefault="005429FF" w:rsidP="00867BD9">
    <w:pPr>
      <w:pStyle w:val="Heading1"/>
      <w:shd w:val="clear" w:color="auto" w:fill="FFFFFF"/>
      <w:spacing w:before="360" w:after="240"/>
      <w:jc w:val="center"/>
    </w:pPr>
    <w:r w:rsidRPr="005429FF">
      <w:rPr>
        <w:rFonts w:ascii="Roboto" w:hAnsi="Roboto"/>
        <w:bCs/>
        <w:sz w:val="36"/>
        <w:szCs w:val="36"/>
      </w:rPr>
      <w:t>Developing a Working Agreement Worksheet</w:t>
    </w:r>
  </w:p>
  <w:p w14:paraId="59EE9418" w14:textId="77777777" w:rsidR="00867BD9" w:rsidRDefault="00867B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7B4"/>
    <w:multiLevelType w:val="hybridMultilevel"/>
    <w:tmpl w:val="6DF4ADCE"/>
    <w:lvl w:ilvl="0" w:tplc="549A26E4">
      <w:start w:val="1"/>
      <w:numFmt w:val="decimal"/>
      <w:lvlText w:val="%1)"/>
      <w:lvlJc w:val="left"/>
      <w:pPr>
        <w:ind w:left="720" w:hanging="360"/>
      </w:pPr>
    </w:lvl>
    <w:lvl w:ilvl="1" w:tplc="76A4DFBE">
      <w:start w:val="1"/>
      <w:numFmt w:val="lowerLetter"/>
      <w:lvlText w:val="%2."/>
      <w:lvlJc w:val="left"/>
      <w:pPr>
        <w:ind w:left="1440" w:hanging="360"/>
      </w:pPr>
    </w:lvl>
    <w:lvl w:ilvl="2" w:tplc="3D6853CC">
      <w:start w:val="1"/>
      <w:numFmt w:val="lowerRoman"/>
      <w:lvlText w:val="%3."/>
      <w:lvlJc w:val="right"/>
      <w:pPr>
        <w:ind w:left="2160" w:hanging="180"/>
      </w:pPr>
    </w:lvl>
    <w:lvl w:ilvl="3" w:tplc="1A14D020">
      <w:start w:val="1"/>
      <w:numFmt w:val="decimal"/>
      <w:lvlText w:val="%4."/>
      <w:lvlJc w:val="left"/>
      <w:pPr>
        <w:ind w:left="2880" w:hanging="360"/>
      </w:pPr>
    </w:lvl>
    <w:lvl w:ilvl="4" w:tplc="1AA229AE">
      <w:start w:val="1"/>
      <w:numFmt w:val="lowerLetter"/>
      <w:lvlText w:val="%5."/>
      <w:lvlJc w:val="left"/>
      <w:pPr>
        <w:ind w:left="3600" w:hanging="360"/>
      </w:pPr>
    </w:lvl>
    <w:lvl w:ilvl="5" w:tplc="473A11BA">
      <w:start w:val="1"/>
      <w:numFmt w:val="lowerRoman"/>
      <w:lvlText w:val="%6."/>
      <w:lvlJc w:val="right"/>
      <w:pPr>
        <w:ind w:left="4320" w:hanging="180"/>
      </w:pPr>
    </w:lvl>
    <w:lvl w:ilvl="6" w:tplc="6088A11E">
      <w:start w:val="1"/>
      <w:numFmt w:val="decimal"/>
      <w:lvlText w:val="%7."/>
      <w:lvlJc w:val="left"/>
      <w:pPr>
        <w:ind w:left="5040" w:hanging="360"/>
      </w:pPr>
    </w:lvl>
    <w:lvl w:ilvl="7" w:tplc="6F323428">
      <w:start w:val="1"/>
      <w:numFmt w:val="lowerLetter"/>
      <w:lvlText w:val="%8."/>
      <w:lvlJc w:val="left"/>
      <w:pPr>
        <w:ind w:left="5760" w:hanging="360"/>
      </w:pPr>
    </w:lvl>
    <w:lvl w:ilvl="8" w:tplc="3F808E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43546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44830"/>
    <w:rsid w:val="000D6BC1"/>
    <w:rsid w:val="000F74A0"/>
    <w:rsid w:val="00122139"/>
    <w:rsid w:val="001941BC"/>
    <w:rsid w:val="00214362"/>
    <w:rsid w:val="00286FB4"/>
    <w:rsid w:val="002B242A"/>
    <w:rsid w:val="003012AA"/>
    <w:rsid w:val="003D3FBE"/>
    <w:rsid w:val="00434EB0"/>
    <w:rsid w:val="00511D1D"/>
    <w:rsid w:val="005429FF"/>
    <w:rsid w:val="005444AD"/>
    <w:rsid w:val="00555AE0"/>
    <w:rsid w:val="00582358"/>
    <w:rsid w:val="005A2575"/>
    <w:rsid w:val="005A40E8"/>
    <w:rsid w:val="005D1023"/>
    <w:rsid w:val="005E3E05"/>
    <w:rsid w:val="006573F7"/>
    <w:rsid w:val="006C27B2"/>
    <w:rsid w:val="006C2E65"/>
    <w:rsid w:val="006F1B33"/>
    <w:rsid w:val="00717ACB"/>
    <w:rsid w:val="00781F00"/>
    <w:rsid w:val="007A0179"/>
    <w:rsid w:val="007F09EF"/>
    <w:rsid w:val="007F43E2"/>
    <w:rsid w:val="00867BD9"/>
    <w:rsid w:val="00884618"/>
    <w:rsid w:val="0090054D"/>
    <w:rsid w:val="009073B4"/>
    <w:rsid w:val="00966BE3"/>
    <w:rsid w:val="009B6CC6"/>
    <w:rsid w:val="009F6B22"/>
    <w:rsid w:val="00A00F76"/>
    <w:rsid w:val="00A13B9F"/>
    <w:rsid w:val="00AC6425"/>
    <w:rsid w:val="00B332D1"/>
    <w:rsid w:val="00B51F15"/>
    <w:rsid w:val="00B77AB5"/>
    <w:rsid w:val="00BC3D69"/>
    <w:rsid w:val="00BE0569"/>
    <w:rsid w:val="00C207F8"/>
    <w:rsid w:val="00C8767A"/>
    <w:rsid w:val="00D26BCA"/>
    <w:rsid w:val="00D67026"/>
    <w:rsid w:val="00D84311"/>
    <w:rsid w:val="00E31B90"/>
    <w:rsid w:val="00E41657"/>
    <w:rsid w:val="00EB012D"/>
    <w:rsid w:val="00EE05CC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867BD9"/>
    <w:pPr>
      <w:keepNext/>
      <w:keepLines/>
      <w:spacing w:before="480" w:after="120"/>
      <w:outlineLvl w:val="0"/>
    </w:pPr>
    <w:rPr>
      <w:rFonts w:ascii="Calibri" w:eastAsia="Calibri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5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67B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BD9"/>
  </w:style>
  <w:style w:type="paragraph" w:styleId="Footer">
    <w:name w:val="footer"/>
    <w:basedOn w:val="Normal"/>
    <w:link w:val="FooterChar"/>
    <w:uiPriority w:val="99"/>
    <w:unhideWhenUsed/>
    <w:rsid w:val="00867B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BD9"/>
  </w:style>
  <w:style w:type="character" w:customStyle="1" w:styleId="Heading1Char">
    <w:name w:val="Heading 1 Char"/>
    <w:basedOn w:val="DefaultParagraphFont"/>
    <w:link w:val="Heading1"/>
    <w:uiPriority w:val="9"/>
    <w:rsid w:val="00867BD9"/>
    <w:rPr>
      <w:rFonts w:ascii="Calibri" w:eastAsia="Calibri" w:hAnsi="Calibri" w:cs="Calibri"/>
      <w:b/>
      <w:kern w:val="0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Andrew Pfeiffer</cp:lastModifiedBy>
  <cp:revision>10</cp:revision>
  <dcterms:created xsi:type="dcterms:W3CDTF">2023-06-28T19:59:00Z</dcterms:created>
  <dcterms:modified xsi:type="dcterms:W3CDTF">2023-06-2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1bcae9a1460306b94d5d7d6cbe7d3fb423c8d6bb9e2e001fba240e5a17b32</vt:lpwstr>
  </property>
</Properties>
</file>